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BF6B5" w14:textId="1306FDA2" w:rsidR="0041034D" w:rsidRDefault="00235CB6">
      <w:r>
        <w:t>Hi hello</w:t>
      </w:r>
    </w:p>
    <w:p w14:paraId="52A48B45" w14:textId="244575E6" w:rsidR="00235CB6" w:rsidRDefault="00235CB6">
      <w:r>
        <w:t>Good evening</w:t>
      </w:r>
    </w:p>
    <w:sectPr w:rsidR="00235CB6" w:rsidSect="002F78C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NDExMDI3sjQ3trRQ0lEKTi0uzszPAykwrAUAKdrgWywAAAA="/>
  </w:docVars>
  <w:rsids>
    <w:rsidRoot w:val="0004108F"/>
    <w:rsid w:val="0004108F"/>
    <w:rsid w:val="00235CB6"/>
    <w:rsid w:val="002F78C0"/>
    <w:rsid w:val="0041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CCCC"/>
  <w15:chartTrackingRefBased/>
  <w15:docId w15:val="{4B55A404-4EC1-413D-97A8-015EA30CC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l</dc:creator>
  <cp:keywords/>
  <dc:description/>
  <cp:lastModifiedBy>Sail</cp:lastModifiedBy>
  <cp:revision>2</cp:revision>
  <dcterms:created xsi:type="dcterms:W3CDTF">2023-04-11T13:46:00Z</dcterms:created>
  <dcterms:modified xsi:type="dcterms:W3CDTF">2023-04-11T13:46:00Z</dcterms:modified>
</cp:coreProperties>
</file>